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3782D7A3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0A2259">
        <w:rPr>
          <w:rFonts w:ascii="Verdana" w:hAnsi="Verdana"/>
          <w:noProof/>
          <w:color w:val="4472C4" w:themeColor="accent5"/>
          <w:sz w:val="36"/>
          <w:szCs w:val="36"/>
        </w:rPr>
        <w:t>October 25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1E5E8A3A" w14:textId="77777777" w:rsidR="00E015AC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2904245" w:history="1">
            <w:r w:rsidR="00E015AC" w:rsidRPr="00B77633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E015AC">
              <w:rPr>
                <w:noProof/>
                <w:webHidden/>
              </w:rPr>
              <w:tab/>
            </w:r>
            <w:r w:rsidR="00E015AC">
              <w:rPr>
                <w:noProof/>
                <w:webHidden/>
              </w:rPr>
              <w:fldChar w:fldCharType="begin"/>
            </w:r>
            <w:r w:rsidR="00E015AC">
              <w:rPr>
                <w:noProof/>
                <w:webHidden/>
              </w:rPr>
              <w:instrText xml:space="preserve"> PAGEREF _Toc22904245 \h </w:instrText>
            </w:r>
            <w:r w:rsidR="00E015AC">
              <w:rPr>
                <w:noProof/>
                <w:webHidden/>
              </w:rPr>
            </w:r>
            <w:r w:rsidR="00E015AC">
              <w:rPr>
                <w:noProof/>
                <w:webHidden/>
              </w:rPr>
              <w:fldChar w:fldCharType="separate"/>
            </w:r>
            <w:r w:rsidR="00E015AC">
              <w:rPr>
                <w:noProof/>
                <w:webHidden/>
              </w:rPr>
              <w:t>3</w:t>
            </w:r>
            <w:r w:rsidR="00E015AC">
              <w:rPr>
                <w:noProof/>
                <w:webHidden/>
              </w:rPr>
              <w:fldChar w:fldCharType="end"/>
            </w:r>
          </w:hyperlink>
        </w:p>
        <w:p w14:paraId="2BE98EDD" w14:textId="77777777" w:rsidR="00E015AC" w:rsidRDefault="00E015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6" w:history="1">
            <w:r w:rsidRPr="00B77633">
              <w:rPr>
                <w:rStyle w:val="Hyperlink"/>
                <w:noProof/>
              </w:rPr>
              <w:t>Update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A8C2D" w14:textId="77777777" w:rsidR="00E015AC" w:rsidRDefault="00E015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7" w:history="1">
            <w:r w:rsidRPr="00B77633">
              <w:rPr>
                <w:rStyle w:val="Hyperlink"/>
                <w:noProof/>
              </w:rPr>
              <w:t>Export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076A9" w14:textId="77777777" w:rsidR="00E015AC" w:rsidRDefault="00E015A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8" w:history="1">
            <w:r w:rsidRPr="00B77633">
              <w:rPr>
                <w:rStyle w:val="Hyperlink"/>
                <w:noProof/>
              </w:rPr>
              <w:t>Project Level Template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502D8" w14:textId="77777777" w:rsidR="00E015AC" w:rsidRDefault="00E015A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49" w:history="1">
            <w:r w:rsidRPr="00B77633">
              <w:rPr>
                <w:rStyle w:val="Hyperlink"/>
                <w:noProof/>
              </w:rPr>
              <w:t>Item Level Template Export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ADCF5" w14:textId="77777777" w:rsidR="00E015AC" w:rsidRDefault="00E015A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0" w:history="1">
            <w:r w:rsidRPr="00B77633">
              <w:rPr>
                <w:rStyle w:val="Hyperlink"/>
                <w:noProof/>
              </w:rPr>
              <w:t>Multi-project Template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B573A" w14:textId="77777777" w:rsidR="00E015AC" w:rsidRDefault="00E015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1" w:history="1">
            <w:r w:rsidRPr="00B77633">
              <w:rPr>
                <w:rStyle w:val="Hyperlink"/>
                <w:noProof/>
              </w:rPr>
              <w:t>Create VS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E3D11" w14:textId="77777777" w:rsidR="00E015AC" w:rsidRDefault="00E015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2904252" w:history="1">
            <w:r w:rsidRPr="00B77633">
              <w:rPr>
                <w:rStyle w:val="Hyperlink"/>
                <w:noProof/>
              </w:rPr>
              <w:t>Kepler Template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290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" w:name="_Toc22904245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1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2" w:name="_Toc22904246"/>
      <w:r w:rsidRPr="00406258">
        <w:rPr>
          <w:u w:val="single"/>
        </w:rPr>
        <w:t>Update Templates</w:t>
      </w:r>
      <w:bookmarkEnd w:id="2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>(RSAPI, ObjectManager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3" w:name="_Toc22904247"/>
      <w:r>
        <w:t>Export Templates</w:t>
      </w:r>
      <w:bookmarkEnd w:id="3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4" w:name="_Toc22904248"/>
      <w:r>
        <w:t>Project Level Template Export</w:t>
      </w:r>
      <w:bookmarkEnd w:id="4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csproj</w:t>
      </w:r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3858BA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5" w:name="_Toc22904249"/>
      <w:r>
        <w:lastRenderedPageBreak/>
        <w:t>Item</w:t>
      </w:r>
      <w:r w:rsidR="00590B0B">
        <w:t xml:space="preserve"> Level Template Export</w:t>
      </w:r>
      <w:bookmarkEnd w:id="5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6" w:name="_Toc22904250"/>
      <w:r>
        <w:t>Multi-project Template Export</w:t>
      </w:r>
      <w:bookmarkEnd w:id="6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RIP.Provider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saferootprojectname$.Provider. Update .csproj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Add the following to the .vstemplatefiles below the other WizardExtension tag (</w:t>
      </w:r>
      <w:r w:rsidRPr="00E64F21">
        <w:rPr>
          <w:rFonts w:ascii="Verdana" w:hAnsi="Verdana" w:cstheme="minorHAnsi"/>
        </w:rPr>
        <w:t>this will replace the $saferootprojectname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WizardExtension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RelativityWizard, Version=1.0.0.0, Culture=neutral, PublicKeyToken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FullClassName&gt;RelativityWizard.ChildWizard&lt;/FullClassName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WizardExtension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ManagerWorker/Project/) and replace all of the individuation project folders with the updated Project Files and .vstemplate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7" w:name="_Toc22904251"/>
      <w:r>
        <w:t>Create VSIX</w:t>
      </w:r>
      <w:bookmarkEnd w:id="7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r w:rsidR="009E1A9F" w:rsidRPr="00E64F21">
        <w:rPr>
          <w:rFonts w:ascii="Verdana" w:hAnsi="Verdana"/>
          <w:b/>
        </w:rPr>
        <w:t>AllRelativityTemplates</w:t>
      </w:r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AllRelativityTemplates\ItemTemplates</w:t>
      </w:r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AllRelativityTemplates\ProjectTemplates</w:t>
      </w:r>
      <w:r w:rsidR="00FD5592" w:rsidRPr="00E64F21">
        <w:rPr>
          <w:rFonts w:ascii="Verdana" w:hAnsi="Verdana"/>
          <w:b/>
        </w:rPr>
        <w:t>\Relativity\</w:t>
      </w:r>
    </w:p>
    <w:p w14:paraId="187F7A6A" w14:textId="3159031D" w:rsidR="008F1CBF" w:rsidRDefault="008F1CBF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Update the Templates Version number in the wizard.</w:t>
      </w:r>
    </w:p>
    <w:p w14:paraId="635E4521" w14:textId="3197680D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r w:rsidRPr="00E64F21">
        <w:rPr>
          <w:rFonts w:ascii="Verdana" w:hAnsi="Verdana"/>
        </w:rPr>
        <w:t xml:space="preserve">vsix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p w14:paraId="7D77B846" w14:textId="77777777" w:rsidR="000A2259" w:rsidRDefault="000A2259" w:rsidP="000A2259">
      <w:pPr>
        <w:rPr>
          <w:rFonts w:ascii="Verdana" w:hAnsi="Verdana"/>
        </w:rPr>
      </w:pPr>
    </w:p>
    <w:p w14:paraId="2292FDF6" w14:textId="0E36C379" w:rsidR="000A2259" w:rsidRDefault="000A2259" w:rsidP="000A2259">
      <w:pPr>
        <w:pStyle w:val="Heading2"/>
      </w:pPr>
      <w:bookmarkStart w:id="8" w:name="_Toc22904252"/>
      <w:r>
        <w:t xml:space="preserve">Kepler </w:t>
      </w:r>
      <w:r w:rsidR="00FB6A1A">
        <w:t xml:space="preserve">Template </w:t>
      </w:r>
      <w:r>
        <w:t>Notes</w:t>
      </w:r>
      <w:bookmarkEnd w:id="8"/>
    </w:p>
    <w:p w14:paraId="7A96025B" w14:textId="66A1D4CA" w:rsidR="00FB6A1A" w:rsidRDefault="00FB6A1A" w:rsidP="000A2259">
      <w:r>
        <w:t>Some notes and story behind the way we implemented the Kepler Templates.</w:t>
      </w:r>
    </w:p>
    <w:p w14:paraId="696D3B92" w14:textId="39617C9F" w:rsidR="00FB6A1A" w:rsidRDefault="00FB6A1A" w:rsidP="00FB6A1A">
      <w:pPr>
        <w:pStyle w:val="ListParagraph"/>
        <w:numPr>
          <w:ilvl w:val="0"/>
          <w:numId w:val="11"/>
        </w:numPr>
      </w:pPr>
      <w:r>
        <w:t>The original Solution was written by Brian Fortman and on its own, the solution was great, but it was not connected to the original Relativity templates project</w:t>
      </w:r>
    </w:p>
    <w:p w14:paraId="32A1A320" w14:textId="41751E65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This resulted in me exporting each project manually in the way we did it above with a bunch of manual tweaks against Brian’s original code.  </w:t>
      </w:r>
    </w:p>
    <w:p w14:paraId="6AB4E927" w14:textId="67AC3E33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What this means is you should edit the code, files, and vstemplate xml manually (for now) under </w:t>
      </w:r>
      <w:r w:rsidRPr="00FB6A1A">
        <w:rPr>
          <w:i/>
        </w:rPr>
        <w:t>D:\SourceCode\GitHub\relativity-templates\Exports\Kepler</w:t>
      </w:r>
      <w:r>
        <w:t xml:space="preserve"> before </w:t>
      </w:r>
      <w:r w:rsidR="004A11B5">
        <w:t>pushing it to the AllRelativityTemplates solution.</w:t>
      </w:r>
    </w:p>
    <w:p w14:paraId="2D3D33BF" w14:textId="77777777" w:rsidR="00FB6A1A" w:rsidRDefault="00FB6A1A" w:rsidP="00FB6A1A">
      <w:pPr>
        <w:pStyle w:val="ListParagraph"/>
        <w:numPr>
          <w:ilvl w:val="0"/>
          <w:numId w:val="11"/>
        </w:numPr>
      </w:pPr>
      <w:r w:rsidRPr="007C7B23">
        <w:t>Known Issues</w:t>
      </w:r>
      <w:r>
        <w:t>:</w:t>
      </w:r>
    </w:p>
    <w:p w14:paraId="4BA1C5AE" w14:textId="583B2E6C" w:rsidR="00FB6A1A" w:rsidRPr="000A2259" w:rsidRDefault="00FB6A1A" w:rsidP="00FB6A1A">
      <w:pPr>
        <w:pStyle w:val="ListParagraph"/>
        <w:numPr>
          <w:ilvl w:val="1"/>
          <w:numId w:val="11"/>
        </w:numPr>
      </w:pPr>
      <w:r>
        <w:t xml:space="preserve">IModule and IService Item templates do not use their respective Wizards like the Project template does.  </w:t>
      </w:r>
    </w:p>
    <w:sectPr w:rsidR="00FB6A1A" w:rsidRPr="000A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1C6CF" w14:textId="77777777" w:rsidR="003858BA" w:rsidRDefault="003858BA" w:rsidP="00F96B15">
      <w:pPr>
        <w:spacing w:after="0" w:line="240" w:lineRule="auto"/>
      </w:pPr>
      <w:r>
        <w:separator/>
      </w:r>
    </w:p>
  </w:endnote>
  <w:endnote w:type="continuationSeparator" w:id="0">
    <w:p w14:paraId="1B9D64A9" w14:textId="77777777" w:rsidR="003858BA" w:rsidRDefault="003858BA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57F543" w14:textId="77777777" w:rsidR="003858BA" w:rsidRDefault="003858BA" w:rsidP="00F96B15">
      <w:pPr>
        <w:spacing w:after="0" w:line="240" w:lineRule="auto"/>
      </w:pPr>
      <w:r>
        <w:separator/>
      </w:r>
    </w:p>
  </w:footnote>
  <w:footnote w:type="continuationSeparator" w:id="0">
    <w:p w14:paraId="2CF3EC80" w14:textId="77777777" w:rsidR="003858BA" w:rsidRDefault="003858BA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31371"/>
    <w:multiLevelType w:val="hybridMultilevel"/>
    <w:tmpl w:val="1960C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10"/>
  </w:num>
  <w:num w:numId="7">
    <w:abstractNumId w:val="5"/>
  </w:num>
  <w:num w:numId="8">
    <w:abstractNumId w:val="0"/>
  </w:num>
  <w:num w:numId="9">
    <w:abstractNumId w:val="2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2259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3D6A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58BA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A11B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C5678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C7B23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1CBF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B30FD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15AC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B6A1A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FBD2BF-59A5-4DED-8FA7-478135981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0</TotalTime>
  <Pages>17</Pages>
  <Words>1329</Words>
  <Characters>758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Thomas Lachin</cp:lastModifiedBy>
  <cp:revision>308</cp:revision>
  <cp:lastPrinted>2018-04-23T19:59:00Z</cp:lastPrinted>
  <dcterms:created xsi:type="dcterms:W3CDTF">2017-04-18T14:48:00Z</dcterms:created>
  <dcterms:modified xsi:type="dcterms:W3CDTF">2019-10-25T18:57:00Z</dcterms:modified>
</cp:coreProperties>
</file>